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1AAC1E" w14:textId="0F31A8ED" w:rsidR="000145D5" w:rsidRDefault="000A78AD" w:rsidP="007A48AC">
      <w:pPr>
        <w:pStyle w:val="Heading1"/>
      </w:pPr>
      <w:bookmarkStart w:id="0" w:name="_GoBack"/>
      <w:bookmarkEnd w:id="0"/>
      <w:r>
        <w:t>Connect to your Azure MEAN stack using FTP</w:t>
      </w:r>
    </w:p>
    <w:p w14:paraId="11462E0E" w14:textId="77777777" w:rsidR="00DB03A1" w:rsidRDefault="00DB03A1"/>
    <w:p w14:paraId="5A49C9A6" w14:textId="48562F80" w:rsidR="007A48AC" w:rsidRDefault="007A48AC" w:rsidP="00375AD8">
      <w:pPr>
        <w:pStyle w:val="ListParagraph"/>
        <w:numPr>
          <w:ilvl w:val="0"/>
          <w:numId w:val="1"/>
        </w:numPr>
      </w:pPr>
      <w:r>
        <w:t xml:space="preserve">If you haven’t done so already, go to your </w:t>
      </w:r>
      <w:proofErr w:type="spellStart"/>
      <w:r>
        <w:t>Bitnami</w:t>
      </w:r>
      <w:proofErr w:type="spellEnd"/>
      <w:r>
        <w:t xml:space="preserve"> dashboard and download a copy of </w:t>
      </w:r>
      <w:proofErr w:type="gramStart"/>
      <w:r>
        <w:t>the .PPK</w:t>
      </w:r>
      <w:proofErr w:type="gramEnd"/>
      <w:r>
        <w:t xml:space="preserve"> key file.</w:t>
      </w:r>
    </w:p>
    <w:p w14:paraId="5BC9BB79" w14:textId="77777777" w:rsidR="007A48AC" w:rsidRDefault="007A48AC">
      <w:r>
        <w:rPr>
          <w:noProof/>
        </w:rPr>
        <w:drawing>
          <wp:inline distT="0" distB="0" distL="0" distR="0" wp14:anchorId="15F5ED05" wp14:editId="16929AC2">
            <wp:extent cx="5943600" cy="47777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7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9E673" w14:textId="77777777" w:rsidR="000A78AD" w:rsidRDefault="006523C9" w:rsidP="00375AD8">
      <w:pPr>
        <w:pStyle w:val="ListParagraph"/>
        <w:numPr>
          <w:ilvl w:val="0"/>
          <w:numId w:val="1"/>
        </w:numPr>
      </w:pPr>
      <w:r>
        <w:t xml:space="preserve">Using </w:t>
      </w:r>
      <w:proofErr w:type="spellStart"/>
      <w:r>
        <w:t>Filezilla</w:t>
      </w:r>
      <w:proofErr w:type="spellEnd"/>
      <w:r>
        <w:t>, click on File &gt;&gt; Site Manager &gt;&gt; New Site</w:t>
      </w:r>
    </w:p>
    <w:p w14:paraId="137AAD49" w14:textId="77777777" w:rsidR="006523C9" w:rsidRDefault="006523C9" w:rsidP="00375AD8">
      <w:pPr>
        <w:pStyle w:val="ListParagraph"/>
        <w:numPr>
          <w:ilvl w:val="0"/>
          <w:numId w:val="1"/>
        </w:numPr>
      </w:pPr>
      <w:r>
        <w:t>Host: Enter your site DNS.</w:t>
      </w:r>
    </w:p>
    <w:p w14:paraId="64568563" w14:textId="77777777" w:rsidR="006523C9" w:rsidRDefault="006523C9" w:rsidP="00375AD8">
      <w:pPr>
        <w:pStyle w:val="ListParagraph"/>
        <w:numPr>
          <w:ilvl w:val="0"/>
          <w:numId w:val="1"/>
        </w:numPr>
      </w:pPr>
      <w:r>
        <w:t>Port: 22</w:t>
      </w:r>
    </w:p>
    <w:p w14:paraId="664805D2" w14:textId="77777777" w:rsidR="006523C9" w:rsidRDefault="006523C9" w:rsidP="00375AD8">
      <w:pPr>
        <w:pStyle w:val="ListParagraph"/>
        <w:numPr>
          <w:ilvl w:val="0"/>
          <w:numId w:val="1"/>
        </w:numPr>
      </w:pPr>
      <w:r>
        <w:t>Protocol: SFTP – SSH File Transfer Protocol</w:t>
      </w:r>
    </w:p>
    <w:p w14:paraId="741447D7" w14:textId="77777777" w:rsidR="006523C9" w:rsidRDefault="006523C9" w:rsidP="00375AD8">
      <w:pPr>
        <w:pStyle w:val="ListParagraph"/>
        <w:numPr>
          <w:ilvl w:val="0"/>
          <w:numId w:val="1"/>
        </w:numPr>
      </w:pPr>
      <w:r>
        <w:t>Logon Type: Key file</w:t>
      </w:r>
    </w:p>
    <w:p w14:paraId="4914FB4A" w14:textId="77777777" w:rsidR="006523C9" w:rsidRDefault="006523C9" w:rsidP="00375AD8">
      <w:pPr>
        <w:pStyle w:val="ListParagraph"/>
        <w:numPr>
          <w:ilvl w:val="0"/>
          <w:numId w:val="1"/>
        </w:numPr>
      </w:pPr>
      <w:r>
        <w:t xml:space="preserve">User: </w:t>
      </w:r>
      <w:proofErr w:type="spellStart"/>
      <w:r>
        <w:t>bitnami</w:t>
      </w:r>
      <w:proofErr w:type="spellEnd"/>
    </w:p>
    <w:p w14:paraId="44F92D35" w14:textId="77777777" w:rsidR="006523C9" w:rsidRDefault="006523C9" w:rsidP="00375AD8">
      <w:pPr>
        <w:pStyle w:val="ListParagraph"/>
        <w:numPr>
          <w:ilvl w:val="0"/>
          <w:numId w:val="1"/>
        </w:numPr>
      </w:pPr>
      <w:r>
        <w:t xml:space="preserve">Key file: Click BROWSE to select the .PPK file from your </w:t>
      </w:r>
      <w:proofErr w:type="spellStart"/>
      <w:r>
        <w:t>Bitnami</w:t>
      </w:r>
      <w:proofErr w:type="spellEnd"/>
      <w:r>
        <w:t xml:space="preserve"> dashboard.</w:t>
      </w:r>
    </w:p>
    <w:p w14:paraId="2648369A" w14:textId="77777777" w:rsidR="007A48AC" w:rsidRDefault="007A48AC" w:rsidP="00375AD8">
      <w:pPr>
        <w:pStyle w:val="ListParagraph"/>
        <w:numPr>
          <w:ilvl w:val="0"/>
          <w:numId w:val="1"/>
        </w:numPr>
      </w:pPr>
      <w:r>
        <w:t>Click OK to save your connection.</w:t>
      </w:r>
    </w:p>
    <w:p w14:paraId="3B637E73" w14:textId="77777777" w:rsidR="007A48AC" w:rsidRDefault="007A48AC" w:rsidP="00375AD8">
      <w:pPr>
        <w:pStyle w:val="ListParagraph"/>
        <w:numPr>
          <w:ilvl w:val="0"/>
          <w:numId w:val="1"/>
        </w:numPr>
      </w:pPr>
      <w:r>
        <w:t>Return to File &gt;&gt; Site Manager and select the connection you just created. Click CONNECT.</w:t>
      </w:r>
    </w:p>
    <w:p w14:paraId="72F6C6B5" w14:textId="77777777" w:rsidR="007A48AC" w:rsidRDefault="007A48AC" w:rsidP="00375AD8">
      <w:pPr>
        <w:pStyle w:val="ListParagraph"/>
        <w:numPr>
          <w:ilvl w:val="0"/>
          <w:numId w:val="1"/>
        </w:numPr>
      </w:pPr>
      <w:r>
        <w:t>Once a successful connection has been established, you’ll see your /home/</w:t>
      </w:r>
      <w:proofErr w:type="spellStart"/>
      <w:r>
        <w:t>bitnami</w:t>
      </w:r>
      <w:proofErr w:type="spellEnd"/>
      <w:r>
        <w:t xml:space="preserve"> directory.</w:t>
      </w:r>
    </w:p>
    <w:p w14:paraId="00321228" w14:textId="77777777" w:rsidR="007A48AC" w:rsidRDefault="007A48AC">
      <w:r>
        <w:rPr>
          <w:noProof/>
        </w:rPr>
        <w:lastRenderedPageBreak/>
        <w:drawing>
          <wp:inline distT="0" distB="0" distL="0" distR="0" wp14:anchorId="1147B1F6" wp14:editId="0682E7AA">
            <wp:extent cx="5943600" cy="48298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F3A83" w14:textId="77777777" w:rsidR="006523C9" w:rsidRDefault="006523C9"/>
    <w:p w14:paraId="43A46CFD" w14:textId="77777777" w:rsidR="000A78AD" w:rsidRDefault="000A78AD"/>
    <w:sectPr w:rsidR="000A78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4D1357"/>
    <w:multiLevelType w:val="hybridMultilevel"/>
    <w:tmpl w:val="AAF620EA"/>
    <w:lvl w:ilvl="0" w:tplc="4C941D66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tjAzMrWwMDA0NDZT0lEKTi0uzszPAykwrAUA8pP/nSwAAAA="/>
  </w:docVars>
  <w:rsids>
    <w:rsidRoot w:val="000A78AD"/>
    <w:rsid w:val="0002639A"/>
    <w:rsid w:val="000A78AD"/>
    <w:rsid w:val="00375AD8"/>
    <w:rsid w:val="00566E3D"/>
    <w:rsid w:val="00622F55"/>
    <w:rsid w:val="006523C9"/>
    <w:rsid w:val="007A48AC"/>
    <w:rsid w:val="008367A7"/>
    <w:rsid w:val="00915665"/>
    <w:rsid w:val="00C55FB6"/>
    <w:rsid w:val="00DB03A1"/>
    <w:rsid w:val="00DF2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7850D"/>
  <w15:chartTrackingRefBased/>
  <w15:docId w15:val="{BA8B66CD-D6E3-46F7-8B1B-ABF3574C2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48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48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75A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-Gilbert, Darice</dc:creator>
  <cp:keywords/>
  <dc:description/>
  <cp:lastModifiedBy>SONAM</cp:lastModifiedBy>
  <cp:revision>2</cp:revision>
  <dcterms:created xsi:type="dcterms:W3CDTF">2019-10-17T16:07:00Z</dcterms:created>
  <dcterms:modified xsi:type="dcterms:W3CDTF">2019-10-17T16:07:00Z</dcterms:modified>
</cp:coreProperties>
</file>